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9E274" w14:textId="499FCC5E" w:rsidR="008F6F1A" w:rsidRPr="004D46D1" w:rsidRDefault="008F6F1A" w:rsidP="00CF5596">
      <w:pPr>
        <w:tabs>
          <w:tab w:val="right" w:pos="720"/>
          <w:tab w:val="left" w:pos="10080"/>
          <w:tab w:val="left" w:pos="13680"/>
        </w:tabs>
        <w:rPr>
          <w:b/>
          <w:bCs/>
          <w:sz w:val="28"/>
          <w:szCs w:val="28"/>
        </w:rPr>
      </w:pPr>
      <w:r w:rsidRPr="004D46D1">
        <w:rPr>
          <w:b/>
          <w:bCs/>
          <w:sz w:val="28"/>
          <w:szCs w:val="28"/>
        </w:rPr>
        <w:t>Course Scheduling</w:t>
      </w:r>
      <w:r w:rsidR="00F34333" w:rsidRPr="004D46D1">
        <w:rPr>
          <w:b/>
          <w:bCs/>
          <w:sz w:val="28"/>
          <w:szCs w:val="28"/>
        </w:rPr>
        <w:t>*</w:t>
      </w:r>
      <w:r w:rsidRPr="004D46D1">
        <w:rPr>
          <w:b/>
          <w:bCs/>
          <w:sz w:val="28"/>
          <w:szCs w:val="28"/>
        </w:rPr>
        <w:t xml:space="preserve"> </w:t>
      </w:r>
      <w:r w:rsidR="00E34401" w:rsidRPr="004D46D1">
        <w:rPr>
          <w:b/>
          <w:bCs/>
          <w:sz w:val="28"/>
          <w:szCs w:val="28"/>
        </w:rPr>
        <w:t>–</w:t>
      </w:r>
      <w:r w:rsidRPr="004D46D1">
        <w:rPr>
          <w:b/>
          <w:bCs/>
          <w:sz w:val="28"/>
          <w:szCs w:val="28"/>
        </w:rPr>
        <w:t xml:space="preserve"> NTC</w:t>
      </w:r>
      <w:r w:rsidR="00E34401" w:rsidRPr="004D46D1">
        <w:rPr>
          <w:b/>
          <w:bCs/>
          <w:sz w:val="28"/>
          <w:szCs w:val="28"/>
        </w:rPr>
        <w:t xml:space="preserve"> </w:t>
      </w:r>
      <w:r w:rsidR="002E030F" w:rsidRPr="004D46D1">
        <w:rPr>
          <w:b/>
          <w:bCs/>
          <w:sz w:val="28"/>
          <w:szCs w:val="28"/>
        </w:rPr>
        <w:t xml:space="preserve">– </w:t>
      </w:r>
      <w:r w:rsidR="00FF2F99" w:rsidRPr="004D46D1">
        <w:rPr>
          <w:b/>
          <w:bCs/>
          <w:sz w:val="28"/>
          <w:szCs w:val="28"/>
        </w:rPr>
        <w:t>2021-2022</w:t>
      </w:r>
      <w:r w:rsidR="000E3888" w:rsidRPr="004D46D1">
        <w:rPr>
          <w:b/>
          <w:bCs/>
          <w:sz w:val="28"/>
          <w:szCs w:val="28"/>
        </w:rPr>
        <w:t xml:space="preserve">  </w:t>
      </w:r>
      <w:r w:rsidR="00717D92">
        <w:rPr>
          <w:sz w:val="28"/>
          <w:szCs w:val="28"/>
        </w:rPr>
        <w:t>(Accepted 12/21/2021)</w:t>
      </w:r>
      <w:r w:rsidR="00CF5596" w:rsidRPr="004D46D1">
        <w:rPr>
          <w:b/>
          <w:bCs/>
          <w:sz w:val="28"/>
          <w:szCs w:val="28"/>
        </w:rPr>
        <w:tab/>
      </w:r>
    </w:p>
    <w:tbl>
      <w:tblPr>
        <w:tblStyle w:val="TableGrid"/>
        <w:tblW w:w="13770" w:type="dxa"/>
        <w:tblInd w:w="175" w:type="dxa"/>
        <w:tblLook w:val="04A0" w:firstRow="1" w:lastRow="0" w:firstColumn="1" w:lastColumn="0" w:noHBand="0" w:noVBand="1"/>
      </w:tblPr>
      <w:tblGrid>
        <w:gridCol w:w="2520"/>
        <w:gridCol w:w="11250"/>
      </w:tblGrid>
      <w:tr w:rsidR="00CA602F" w:rsidRPr="00146A2E" w14:paraId="67CFAA26" w14:textId="77777777" w:rsidTr="009D3CAB">
        <w:tc>
          <w:tcPr>
            <w:tcW w:w="2520" w:type="dxa"/>
          </w:tcPr>
          <w:p w14:paraId="6B914D83" w14:textId="0F708944" w:rsidR="00CA602F" w:rsidRPr="00146A2E" w:rsidRDefault="00CA602F">
            <w:pPr>
              <w:rPr>
                <w:sz w:val="24"/>
                <w:szCs w:val="24"/>
              </w:rPr>
            </w:pPr>
            <w:r w:rsidRPr="00146A2E">
              <w:rPr>
                <w:sz w:val="24"/>
                <w:szCs w:val="24"/>
              </w:rPr>
              <w:t>Due Date</w:t>
            </w:r>
          </w:p>
        </w:tc>
        <w:tc>
          <w:tcPr>
            <w:tcW w:w="11250" w:type="dxa"/>
          </w:tcPr>
          <w:p w14:paraId="779BA060" w14:textId="77777777" w:rsidR="00CA602F" w:rsidRPr="00146A2E" w:rsidRDefault="00CA602F">
            <w:pPr>
              <w:rPr>
                <w:sz w:val="24"/>
                <w:szCs w:val="24"/>
              </w:rPr>
            </w:pPr>
            <w:r w:rsidRPr="00146A2E">
              <w:rPr>
                <w:sz w:val="24"/>
                <w:szCs w:val="24"/>
              </w:rPr>
              <w:t>Task</w:t>
            </w:r>
          </w:p>
        </w:tc>
      </w:tr>
      <w:tr w:rsidR="00555324" w:rsidRPr="00146A2E" w14:paraId="0F806213" w14:textId="77777777" w:rsidTr="009D3CAB">
        <w:tc>
          <w:tcPr>
            <w:tcW w:w="2520" w:type="dxa"/>
          </w:tcPr>
          <w:p w14:paraId="3CF1F635" w14:textId="25EECE8C" w:rsidR="00555324" w:rsidRPr="00146A2E" w:rsidRDefault="005553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ll – Spring - </w:t>
            </w:r>
            <w:r w:rsidR="009D7C64">
              <w:rPr>
                <w:sz w:val="24"/>
                <w:szCs w:val="24"/>
              </w:rPr>
              <w:t>Summer</w:t>
            </w:r>
          </w:p>
        </w:tc>
        <w:tc>
          <w:tcPr>
            <w:tcW w:w="11250" w:type="dxa"/>
          </w:tcPr>
          <w:p w14:paraId="297F30D0" w14:textId="77777777" w:rsidR="00555324" w:rsidRPr="00146A2E" w:rsidRDefault="00555324">
            <w:pPr>
              <w:rPr>
                <w:sz w:val="24"/>
                <w:szCs w:val="24"/>
              </w:rPr>
            </w:pPr>
          </w:p>
        </w:tc>
      </w:tr>
      <w:tr w:rsidR="00CA602F" w:rsidRPr="00146A2E" w14:paraId="32AFC6C7" w14:textId="77777777" w:rsidTr="009D3CAB">
        <w:tc>
          <w:tcPr>
            <w:tcW w:w="2520" w:type="dxa"/>
          </w:tcPr>
          <w:p w14:paraId="5E651355" w14:textId="7209B3A4" w:rsidR="00CA602F" w:rsidRPr="004C32A3" w:rsidRDefault="00CA602F">
            <w:pPr>
              <w:rPr>
                <w:sz w:val="24"/>
                <w:szCs w:val="24"/>
              </w:rPr>
            </w:pPr>
            <w:r w:rsidRPr="004C32A3">
              <w:t>September – Week 2</w:t>
            </w:r>
          </w:p>
        </w:tc>
        <w:tc>
          <w:tcPr>
            <w:tcW w:w="11250" w:type="dxa"/>
          </w:tcPr>
          <w:p w14:paraId="238712BD" w14:textId="4F0676D9" w:rsidR="004929AC" w:rsidRDefault="004929AC" w:rsidP="0099016C">
            <w:pPr>
              <w:pStyle w:val="ListParagraph"/>
              <w:numPr>
                <w:ilvl w:val="0"/>
                <w:numId w:val="6"/>
              </w:numPr>
            </w:pPr>
            <w:r>
              <w:t>Fall, Spring, and Summer General Education Schedule (Distance/Campus) submitted to division chair by faculty</w:t>
            </w:r>
          </w:p>
          <w:p w14:paraId="460A4643" w14:textId="40C90C56" w:rsidR="004929AC" w:rsidRDefault="004929AC" w:rsidP="0099016C">
            <w:pPr>
              <w:pStyle w:val="ListParagraph"/>
              <w:numPr>
                <w:ilvl w:val="0"/>
                <w:numId w:val="6"/>
              </w:numPr>
            </w:pPr>
            <w:r>
              <w:t xml:space="preserve">Fall, Spring and Summer Distance Program </w:t>
            </w:r>
            <w:r w:rsidR="00B562F4">
              <w:t>s</w:t>
            </w:r>
            <w:r>
              <w:t xml:space="preserve">chedules submitted to division chairs by faculty </w:t>
            </w:r>
          </w:p>
          <w:p w14:paraId="2A120265" w14:textId="77777777" w:rsidR="00CA602F" w:rsidRPr="004929AC" w:rsidRDefault="00CA602F" w:rsidP="004929AC"/>
        </w:tc>
      </w:tr>
      <w:tr w:rsidR="00CA602F" w:rsidRPr="00146A2E" w14:paraId="7AEBE9A2" w14:textId="77777777" w:rsidTr="009D3CAB">
        <w:tc>
          <w:tcPr>
            <w:tcW w:w="2520" w:type="dxa"/>
          </w:tcPr>
          <w:p w14:paraId="4FA07701" w14:textId="5E51996B" w:rsidR="00CA602F" w:rsidRPr="004C32A3" w:rsidRDefault="00CA602F" w:rsidP="00CD369B">
            <w:pPr>
              <w:rPr>
                <w:sz w:val="24"/>
                <w:szCs w:val="24"/>
              </w:rPr>
            </w:pPr>
            <w:r w:rsidRPr="004C32A3">
              <w:t>September – Week Last</w:t>
            </w:r>
          </w:p>
        </w:tc>
        <w:tc>
          <w:tcPr>
            <w:tcW w:w="11250" w:type="dxa"/>
          </w:tcPr>
          <w:p w14:paraId="0FD06CFB" w14:textId="432D4548" w:rsidR="004929AC" w:rsidRDefault="004929AC" w:rsidP="00115DE4">
            <w:pPr>
              <w:pStyle w:val="ListParagraph"/>
              <w:numPr>
                <w:ilvl w:val="0"/>
                <w:numId w:val="7"/>
              </w:numPr>
            </w:pPr>
            <w:r>
              <w:t>Fall, Spring, and Summer General Education Distance Schedule submitted to deans by division chair</w:t>
            </w:r>
          </w:p>
          <w:p w14:paraId="3AC7AACE" w14:textId="087835BC" w:rsidR="004929AC" w:rsidRDefault="004929AC" w:rsidP="00115DE4">
            <w:pPr>
              <w:pStyle w:val="ListParagraph"/>
              <w:numPr>
                <w:ilvl w:val="0"/>
                <w:numId w:val="7"/>
              </w:numPr>
            </w:pPr>
            <w:r>
              <w:t xml:space="preserve">Fall, Spring, and Summer Distance Program </w:t>
            </w:r>
            <w:r w:rsidR="00B562F4">
              <w:t>s</w:t>
            </w:r>
            <w:r>
              <w:t>chedules submitted to deans by division chair</w:t>
            </w:r>
            <w:r w:rsidR="00B562F4">
              <w:t>s</w:t>
            </w:r>
          </w:p>
          <w:p w14:paraId="22E82897" w14:textId="1DD076D4" w:rsidR="009D3CAB" w:rsidRPr="004C32A3" w:rsidRDefault="009D3CAB" w:rsidP="00B562F4">
            <w:pPr>
              <w:pStyle w:val="ListParagraph"/>
              <w:ind w:left="360"/>
            </w:pPr>
          </w:p>
        </w:tc>
      </w:tr>
      <w:tr w:rsidR="00CA602F" w:rsidRPr="00146A2E" w14:paraId="16CCB72A" w14:textId="77777777" w:rsidTr="009D3CAB">
        <w:tc>
          <w:tcPr>
            <w:tcW w:w="2520" w:type="dxa"/>
          </w:tcPr>
          <w:p w14:paraId="713E14B7" w14:textId="71BCC718" w:rsidR="00CA602F" w:rsidRPr="004C32A3" w:rsidRDefault="00CA602F" w:rsidP="00CD369B">
            <w:r w:rsidRPr="004C32A3">
              <w:t xml:space="preserve">October – Week </w:t>
            </w:r>
            <w:r w:rsidR="00B562F4">
              <w:t>3</w:t>
            </w:r>
          </w:p>
        </w:tc>
        <w:tc>
          <w:tcPr>
            <w:tcW w:w="11250" w:type="dxa"/>
          </w:tcPr>
          <w:p w14:paraId="4FF716AC" w14:textId="09B2DFFF" w:rsidR="00B562F4" w:rsidRDefault="00B562F4" w:rsidP="00B562F4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Fall, Spring, and Summer General Education Distance Schedule approved </w:t>
            </w:r>
            <w:r w:rsidR="00FA712C">
              <w:rPr>
                <w:rFonts w:eastAsiaTheme="minorEastAsia"/>
              </w:rPr>
              <w:t xml:space="preserve">and shared with division chairs and administrative assistant by dean </w:t>
            </w:r>
          </w:p>
          <w:p w14:paraId="132A8559" w14:textId="6C8F5EE9" w:rsidR="00FA712C" w:rsidRDefault="00FA712C" w:rsidP="00FA712C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Fall, Spring, and Summer Distance schedules approved and shared with division chairs and administrative assistant by dean </w:t>
            </w:r>
          </w:p>
          <w:p w14:paraId="1EB4311F" w14:textId="1E6B45EF" w:rsidR="00CA602F" w:rsidRPr="00FA712C" w:rsidRDefault="00CA602F" w:rsidP="00FA712C">
            <w:pPr>
              <w:pStyle w:val="ListParagraph"/>
              <w:ind w:left="360"/>
              <w:rPr>
                <w:rFonts w:eastAsiaTheme="minorEastAsia"/>
              </w:rPr>
            </w:pPr>
          </w:p>
        </w:tc>
      </w:tr>
      <w:tr w:rsidR="009D3CAB" w:rsidRPr="00146A2E" w14:paraId="1E841C85" w14:textId="77777777" w:rsidTr="009D3CAB">
        <w:tc>
          <w:tcPr>
            <w:tcW w:w="13770" w:type="dxa"/>
            <w:gridSpan w:val="2"/>
            <w:shd w:val="clear" w:color="auto" w:fill="BFBFBF" w:themeFill="background1" w:themeFillShade="BF"/>
          </w:tcPr>
          <w:p w14:paraId="7A72BB30" w14:textId="77777777" w:rsidR="009D3CAB" w:rsidRPr="004C32A3" w:rsidRDefault="009D3CAB" w:rsidP="009D3CAB"/>
        </w:tc>
      </w:tr>
      <w:tr w:rsidR="00CA602F" w:rsidRPr="00146A2E" w14:paraId="00438922" w14:textId="77777777" w:rsidTr="009D3CAB">
        <w:tc>
          <w:tcPr>
            <w:tcW w:w="2520" w:type="dxa"/>
          </w:tcPr>
          <w:p w14:paraId="1ABF10B5" w14:textId="54FAE322" w:rsidR="00CA602F" w:rsidRPr="004C32A3" w:rsidRDefault="00CA602F" w:rsidP="00CD369B">
            <w:r w:rsidRPr="004C32A3">
              <w:t>January – Week 2</w:t>
            </w:r>
          </w:p>
        </w:tc>
        <w:tc>
          <w:tcPr>
            <w:tcW w:w="11250" w:type="dxa"/>
          </w:tcPr>
          <w:p w14:paraId="5FE9A928" w14:textId="1201BB12" w:rsidR="00CA602F" w:rsidRPr="004C32A3" w:rsidRDefault="00CA602F" w:rsidP="00CD369B">
            <w:r w:rsidRPr="004C32A3">
              <w:t xml:space="preserve">Fall Campus Schedule is submitted to </w:t>
            </w:r>
            <w:r w:rsidR="005B2FB3" w:rsidRPr="004C32A3">
              <w:t>division chair</w:t>
            </w:r>
            <w:r w:rsidRPr="004C32A3">
              <w:t xml:space="preserve"> by faculty</w:t>
            </w:r>
          </w:p>
        </w:tc>
      </w:tr>
      <w:tr w:rsidR="00CA602F" w:rsidRPr="00146A2E" w14:paraId="039DCF3A" w14:textId="77777777" w:rsidTr="009D3CAB">
        <w:tc>
          <w:tcPr>
            <w:tcW w:w="2520" w:type="dxa"/>
          </w:tcPr>
          <w:p w14:paraId="3D8D4759" w14:textId="085D6D33" w:rsidR="00CA602F" w:rsidRPr="004C32A3" w:rsidRDefault="00CA602F" w:rsidP="00CD369B">
            <w:r w:rsidRPr="004C32A3">
              <w:t>January – Week 3</w:t>
            </w:r>
          </w:p>
        </w:tc>
        <w:tc>
          <w:tcPr>
            <w:tcW w:w="11250" w:type="dxa"/>
          </w:tcPr>
          <w:p w14:paraId="7153958D" w14:textId="3A009822" w:rsidR="00CA602F" w:rsidRPr="004C32A3" w:rsidRDefault="00CA602F" w:rsidP="00CD369B">
            <w:r w:rsidRPr="004C32A3">
              <w:t xml:space="preserve">Fall Campus Schedule is submitted to </w:t>
            </w:r>
            <w:r w:rsidR="005B2FB3" w:rsidRPr="004C32A3">
              <w:t>deans</w:t>
            </w:r>
            <w:r w:rsidRPr="004C32A3">
              <w:t xml:space="preserve"> by </w:t>
            </w:r>
            <w:r w:rsidR="005B2FB3" w:rsidRPr="004C32A3">
              <w:t>division chair</w:t>
            </w:r>
          </w:p>
        </w:tc>
      </w:tr>
      <w:tr w:rsidR="00CA602F" w:rsidRPr="00146A2E" w14:paraId="2B3CEF5B" w14:textId="77777777" w:rsidTr="009D3CAB">
        <w:tc>
          <w:tcPr>
            <w:tcW w:w="2520" w:type="dxa"/>
          </w:tcPr>
          <w:p w14:paraId="601A5FD8" w14:textId="64BCFCBF" w:rsidR="00CA602F" w:rsidRPr="004C32A3" w:rsidRDefault="00CA602F" w:rsidP="00CD369B">
            <w:r w:rsidRPr="004C32A3">
              <w:t xml:space="preserve">February – Week </w:t>
            </w:r>
            <w:r w:rsidR="00B3526A" w:rsidRPr="004C32A3">
              <w:t>2</w:t>
            </w:r>
          </w:p>
        </w:tc>
        <w:tc>
          <w:tcPr>
            <w:tcW w:w="11250" w:type="dxa"/>
          </w:tcPr>
          <w:p w14:paraId="7EBED697" w14:textId="0D04A15A" w:rsidR="00CA602F" w:rsidRPr="004C32A3" w:rsidRDefault="00CA602F" w:rsidP="00CD369B">
            <w:r w:rsidRPr="004C32A3">
              <w:t xml:space="preserve">Final Fall Campus Schedule is submitted to </w:t>
            </w:r>
            <w:r w:rsidR="005B2FB3" w:rsidRPr="004C32A3">
              <w:t>division chairs</w:t>
            </w:r>
            <w:r w:rsidRPr="004C32A3">
              <w:t xml:space="preserve"> and </w:t>
            </w:r>
            <w:r w:rsidR="005B2FB3" w:rsidRPr="004C32A3">
              <w:t>a</w:t>
            </w:r>
            <w:r w:rsidR="00FF09BB" w:rsidRPr="004C32A3">
              <w:t xml:space="preserve">dministrative </w:t>
            </w:r>
            <w:r w:rsidR="005B2FB3" w:rsidRPr="004C32A3">
              <w:t>a</w:t>
            </w:r>
            <w:r w:rsidR="00FF09BB" w:rsidRPr="004C32A3">
              <w:t xml:space="preserve">ssistant </w:t>
            </w:r>
            <w:r w:rsidRPr="004C32A3">
              <w:t xml:space="preserve">by </w:t>
            </w:r>
            <w:r w:rsidR="005B2FB3" w:rsidRPr="004C32A3">
              <w:t>dean</w:t>
            </w:r>
          </w:p>
        </w:tc>
      </w:tr>
      <w:tr w:rsidR="009D3CAB" w:rsidRPr="00146A2E" w14:paraId="6B263CFA" w14:textId="77777777" w:rsidTr="009D3CAB">
        <w:tc>
          <w:tcPr>
            <w:tcW w:w="13770" w:type="dxa"/>
            <w:gridSpan w:val="2"/>
            <w:shd w:val="clear" w:color="auto" w:fill="BFBFBF" w:themeFill="background1" w:themeFillShade="BF"/>
          </w:tcPr>
          <w:p w14:paraId="0D46AB4C" w14:textId="77777777" w:rsidR="009D3CAB" w:rsidRPr="004C32A3" w:rsidRDefault="009D3CAB" w:rsidP="00CD369B"/>
        </w:tc>
      </w:tr>
      <w:tr w:rsidR="00CA602F" w:rsidRPr="00146A2E" w14:paraId="07E61C02" w14:textId="77777777" w:rsidTr="009D3CAB">
        <w:tc>
          <w:tcPr>
            <w:tcW w:w="2520" w:type="dxa"/>
          </w:tcPr>
          <w:p w14:paraId="00E8C9ED" w14:textId="1136FC5A" w:rsidR="00CA602F" w:rsidRPr="004C32A3" w:rsidRDefault="00CA602F" w:rsidP="00F164CB">
            <w:r w:rsidRPr="004C32A3">
              <w:t>February – Week 3</w:t>
            </w:r>
          </w:p>
        </w:tc>
        <w:tc>
          <w:tcPr>
            <w:tcW w:w="11250" w:type="dxa"/>
          </w:tcPr>
          <w:p w14:paraId="2B6682D2" w14:textId="20E5CF04" w:rsidR="00CA602F" w:rsidRPr="004C32A3" w:rsidRDefault="00CA602F" w:rsidP="00F164CB">
            <w:r w:rsidRPr="004C32A3">
              <w:t xml:space="preserve">Spring /Summer Campus Schedule is submitted to </w:t>
            </w:r>
            <w:r w:rsidR="005B2FB3" w:rsidRPr="004C32A3">
              <w:t>division chair</w:t>
            </w:r>
            <w:r w:rsidRPr="004C32A3">
              <w:t xml:space="preserve"> by faculty</w:t>
            </w:r>
          </w:p>
        </w:tc>
      </w:tr>
      <w:tr w:rsidR="00CA602F" w:rsidRPr="00146A2E" w14:paraId="31FF12C5" w14:textId="77777777" w:rsidTr="009D3CAB">
        <w:tc>
          <w:tcPr>
            <w:tcW w:w="2520" w:type="dxa"/>
          </w:tcPr>
          <w:p w14:paraId="428996B5" w14:textId="5725486E" w:rsidR="00CA602F" w:rsidRPr="004C32A3" w:rsidRDefault="00CA602F" w:rsidP="00F164CB">
            <w:r w:rsidRPr="004C32A3">
              <w:t>February – Week 4</w:t>
            </w:r>
          </w:p>
        </w:tc>
        <w:tc>
          <w:tcPr>
            <w:tcW w:w="11250" w:type="dxa"/>
          </w:tcPr>
          <w:p w14:paraId="240D6C43" w14:textId="798A81F9" w:rsidR="00CA602F" w:rsidRPr="004C32A3" w:rsidRDefault="00CA602F" w:rsidP="00F164CB">
            <w:r w:rsidRPr="004C32A3">
              <w:t xml:space="preserve">Spring/Summer Campus Schedule is submitted to </w:t>
            </w:r>
            <w:r w:rsidR="005B2FB3" w:rsidRPr="004C32A3">
              <w:t>deans</w:t>
            </w:r>
            <w:r w:rsidRPr="004C32A3">
              <w:t xml:space="preserve"> by </w:t>
            </w:r>
            <w:r w:rsidR="005B2FB3" w:rsidRPr="004C32A3">
              <w:t>division chair</w:t>
            </w:r>
          </w:p>
        </w:tc>
      </w:tr>
      <w:tr w:rsidR="00FB0619" w:rsidRPr="00146A2E" w14:paraId="26A7948B" w14:textId="77777777" w:rsidTr="009D3CAB">
        <w:tc>
          <w:tcPr>
            <w:tcW w:w="2520" w:type="dxa"/>
          </w:tcPr>
          <w:p w14:paraId="11203DE2" w14:textId="4CE8A872" w:rsidR="00FB0619" w:rsidRPr="004C32A3" w:rsidRDefault="00EB66EF" w:rsidP="00FB0619">
            <w:r w:rsidRPr="004C32A3">
              <w:t>March – Week 1</w:t>
            </w:r>
          </w:p>
        </w:tc>
        <w:tc>
          <w:tcPr>
            <w:tcW w:w="11250" w:type="dxa"/>
          </w:tcPr>
          <w:p w14:paraId="1CF2B8C8" w14:textId="18F25674" w:rsidR="00FB0619" w:rsidRPr="004C32A3" w:rsidRDefault="00FB0619" w:rsidP="00FB0619">
            <w:r w:rsidRPr="004C32A3">
              <w:t xml:space="preserve">Final Spring/Summer Campus Schedule is submitted to </w:t>
            </w:r>
            <w:r w:rsidR="6E2DAED3" w:rsidRPr="004C32A3">
              <w:t>d</w:t>
            </w:r>
            <w:r w:rsidR="005B2FB3" w:rsidRPr="004C32A3">
              <w:t>ivision chairs</w:t>
            </w:r>
            <w:r w:rsidRPr="004C32A3">
              <w:t xml:space="preserve"> and </w:t>
            </w:r>
            <w:r w:rsidR="005B2FB3" w:rsidRPr="004C32A3">
              <w:t>ad</w:t>
            </w:r>
            <w:r w:rsidRPr="004C32A3">
              <w:t xml:space="preserve">ministrative </w:t>
            </w:r>
            <w:r w:rsidR="005B2FB3" w:rsidRPr="004C32A3">
              <w:t>a</w:t>
            </w:r>
            <w:r w:rsidRPr="004C32A3">
              <w:t xml:space="preserve">ssistant by </w:t>
            </w:r>
            <w:r w:rsidR="005B2FB3" w:rsidRPr="004C32A3">
              <w:t>deans</w:t>
            </w:r>
          </w:p>
        </w:tc>
      </w:tr>
      <w:tr w:rsidR="00FB0619" w:rsidRPr="00146A2E" w14:paraId="59BB5E34" w14:textId="77777777" w:rsidTr="009D3CAB">
        <w:tc>
          <w:tcPr>
            <w:tcW w:w="2520" w:type="dxa"/>
          </w:tcPr>
          <w:p w14:paraId="78874F16" w14:textId="4ED3FD38" w:rsidR="00FB0619" w:rsidRPr="004C32A3" w:rsidRDefault="00FB0619" w:rsidP="00FB0619">
            <w:r w:rsidRPr="004C32A3">
              <w:t>March – Week 3</w:t>
            </w:r>
          </w:p>
        </w:tc>
        <w:tc>
          <w:tcPr>
            <w:tcW w:w="11250" w:type="dxa"/>
          </w:tcPr>
          <w:p w14:paraId="5422AF8C" w14:textId="0C43C87F" w:rsidR="00FB0619" w:rsidRPr="004C32A3" w:rsidRDefault="00FB0619" w:rsidP="00FB0619">
            <w:r w:rsidRPr="004C32A3">
              <w:t>Fall and Spring</w:t>
            </w:r>
            <w:r w:rsidR="00204383" w:rsidRPr="004C32A3">
              <w:t>/Summer</w:t>
            </w:r>
            <w:r w:rsidRPr="004C32A3">
              <w:t xml:space="preserve"> Schedule are available for faculty </w:t>
            </w:r>
            <w:r w:rsidR="008D7E9B" w:rsidRPr="004C32A3">
              <w:t>/</w:t>
            </w:r>
            <w:r w:rsidR="005B2FB3" w:rsidRPr="004C32A3">
              <w:t>division chairs</w:t>
            </w:r>
            <w:r w:rsidR="00AF29D1" w:rsidRPr="004C32A3">
              <w:t xml:space="preserve"> </w:t>
            </w:r>
            <w:r w:rsidRPr="004C32A3">
              <w:t xml:space="preserve">to review and provide corrections to </w:t>
            </w:r>
            <w:r w:rsidR="005B2FB3" w:rsidRPr="004C32A3">
              <w:t>deans</w:t>
            </w:r>
          </w:p>
        </w:tc>
      </w:tr>
      <w:tr w:rsidR="00FB0619" w:rsidRPr="00146A2E" w14:paraId="03C0DB2D" w14:textId="77777777" w:rsidTr="009D3CAB">
        <w:tc>
          <w:tcPr>
            <w:tcW w:w="13770" w:type="dxa"/>
            <w:gridSpan w:val="2"/>
            <w:shd w:val="clear" w:color="auto" w:fill="BFBFBF" w:themeFill="background1" w:themeFillShade="BF"/>
          </w:tcPr>
          <w:p w14:paraId="16638A64" w14:textId="77777777" w:rsidR="00FB0619" w:rsidRPr="004C32A3" w:rsidRDefault="00FB0619" w:rsidP="00FB0619"/>
        </w:tc>
      </w:tr>
      <w:tr w:rsidR="00FB0619" w:rsidRPr="00146A2E" w14:paraId="2188C4F1" w14:textId="77777777" w:rsidTr="009D3CAB">
        <w:tc>
          <w:tcPr>
            <w:tcW w:w="2520" w:type="dxa"/>
          </w:tcPr>
          <w:p w14:paraId="2FEAD4DB" w14:textId="6496722C" w:rsidR="00FB0619" w:rsidRPr="004C32A3" w:rsidRDefault="00FB0619" w:rsidP="00FB0619">
            <w:r w:rsidRPr="004C32A3">
              <w:t>March – Week Last</w:t>
            </w:r>
          </w:p>
        </w:tc>
        <w:tc>
          <w:tcPr>
            <w:tcW w:w="11250" w:type="dxa"/>
          </w:tcPr>
          <w:p w14:paraId="6AA0D43F" w14:textId="7CE15B71" w:rsidR="00FB0619" w:rsidRPr="004C32A3" w:rsidRDefault="00FB0619" w:rsidP="00FB0619">
            <w:r w:rsidRPr="004C32A3">
              <w:t>Fall Schedule is available for students to view</w:t>
            </w:r>
          </w:p>
        </w:tc>
      </w:tr>
      <w:tr w:rsidR="00FB0619" w:rsidRPr="00146A2E" w14:paraId="331FABD7" w14:textId="77777777" w:rsidTr="009D3CAB">
        <w:tc>
          <w:tcPr>
            <w:tcW w:w="2520" w:type="dxa"/>
          </w:tcPr>
          <w:p w14:paraId="2ECCED5E" w14:textId="75C4DF93" w:rsidR="00FB0619" w:rsidRPr="004C32A3" w:rsidRDefault="00FB0619" w:rsidP="00FB0619">
            <w:r w:rsidRPr="004C32A3">
              <w:t>April 1</w:t>
            </w:r>
          </w:p>
        </w:tc>
        <w:tc>
          <w:tcPr>
            <w:tcW w:w="11250" w:type="dxa"/>
          </w:tcPr>
          <w:p w14:paraId="4C6C5096" w14:textId="5EA29195" w:rsidR="00FB0619" w:rsidRPr="004C32A3" w:rsidRDefault="00FB0619" w:rsidP="00FB0619">
            <w:r w:rsidRPr="004C32A3">
              <w:t>Fall Schedule registration begins</w:t>
            </w:r>
          </w:p>
        </w:tc>
      </w:tr>
      <w:tr w:rsidR="00FB0619" w:rsidRPr="00146A2E" w14:paraId="639EFBD1" w14:textId="6C4942DA" w:rsidTr="009D3CAB">
        <w:tc>
          <w:tcPr>
            <w:tcW w:w="2520" w:type="dxa"/>
          </w:tcPr>
          <w:p w14:paraId="13F29980" w14:textId="56DC0867" w:rsidR="00FB0619" w:rsidRPr="004C32A3" w:rsidRDefault="00FB0619" w:rsidP="00FB0619">
            <w:r w:rsidRPr="004C32A3">
              <w:t>September – Week 3</w:t>
            </w:r>
          </w:p>
        </w:tc>
        <w:tc>
          <w:tcPr>
            <w:tcW w:w="11250" w:type="dxa"/>
          </w:tcPr>
          <w:p w14:paraId="20145E88" w14:textId="1CA60B1F" w:rsidR="00FB0619" w:rsidRPr="004C32A3" w:rsidRDefault="00FB0619" w:rsidP="00FB0619">
            <w:r w:rsidRPr="004C32A3">
              <w:t>Upcoming Spring/Summer Schedule is available for faculty</w:t>
            </w:r>
            <w:r w:rsidR="005B2FB3" w:rsidRPr="004C32A3">
              <w:t>/division chairs</w:t>
            </w:r>
            <w:r w:rsidRPr="004C32A3">
              <w:t xml:space="preserve"> to review and provide corrections to </w:t>
            </w:r>
            <w:r w:rsidR="005B2FB3" w:rsidRPr="004C32A3">
              <w:t>deans</w:t>
            </w:r>
          </w:p>
        </w:tc>
      </w:tr>
      <w:tr w:rsidR="00FB0619" w:rsidRPr="00146A2E" w14:paraId="7B1A3559" w14:textId="77777777" w:rsidTr="009D3CAB">
        <w:tc>
          <w:tcPr>
            <w:tcW w:w="2520" w:type="dxa"/>
          </w:tcPr>
          <w:p w14:paraId="15C81DF7" w14:textId="45A16AA2" w:rsidR="00FB0619" w:rsidRPr="004C32A3" w:rsidRDefault="00FB0619" w:rsidP="00FB0619">
            <w:r w:rsidRPr="004C32A3">
              <w:t>September – Week Last</w:t>
            </w:r>
          </w:p>
        </w:tc>
        <w:tc>
          <w:tcPr>
            <w:tcW w:w="11250" w:type="dxa"/>
          </w:tcPr>
          <w:p w14:paraId="571E0B34" w14:textId="68B19C51" w:rsidR="00FB0619" w:rsidRPr="004C32A3" w:rsidRDefault="00FB0619" w:rsidP="00FB0619">
            <w:r w:rsidRPr="004C32A3">
              <w:t>Spring/Summer Schedule is available for students to view</w:t>
            </w:r>
          </w:p>
        </w:tc>
      </w:tr>
      <w:tr w:rsidR="00FB0619" w:rsidRPr="00146A2E" w14:paraId="1F3F9B8B" w14:textId="77777777" w:rsidTr="009D3CAB">
        <w:tc>
          <w:tcPr>
            <w:tcW w:w="2520" w:type="dxa"/>
          </w:tcPr>
          <w:p w14:paraId="46F2CDBF" w14:textId="188A0438" w:rsidR="00FB0619" w:rsidRPr="004C32A3" w:rsidRDefault="00FB0619" w:rsidP="00FB0619">
            <w:r w:rsidRPr="004C32A3">
              <w:t>October 15</w:t>
            </w:r>
          </w:p>
        </w:tc>
        <w:tc>
          <w:tcPr>
            <w:tcW w:w="11250" w:type="dxa"/>
          </w:tcPr>
          <w:p w14:paraId="0AA2668A" w14:textId="5E3354A6" w:rsidR="00FB0619" w:rsidRPr="004C32A3" w:rsidRDefault="00FB0619" w:rsidP="00FB0619">
            <w:r w:rsidRPr="004C32A3">
              <w:t>Spring/Summer registration begins</w:t>
            </w:r>
          </w:p>
        </w:tc>
      </w:tr>
    </w:tbl>
    <w:p w14:paraId="141B17F2" w14:textId="34C9CF1D" w:rsidR="002E2230" w:rsidRDefault="002E2230" w:rsidP="00F96057"/>
    <w:p w14:paraId="64251F16" w14:textId="41521C45" w:rsidR="00915C7B" w:rsidRPr="00403B91" w:rsidRDefault="00915C7B" w:rsidP="00F96057">
      <w:r>
        <w:t xml:space="preserve">*All schedules </w:t>
      </w:r>
      <w:r w:rsidR="00DD610C">
        <w:t>will be su</w:t>
      </w:r>
      <w:r w:rsidR="00FC6242">
        <w:t>bmitted using the Course Schedul</w:t>
      </w:r>
      <w:r w:rsidR="00EA498A">
        <w:t>e</w:t>
      </w:r>
      <w:r w:rsidR="00A61585">
        <w:t xml:space="preserve"> </w:t>
      </w:r>
      <w:r w:rsidR="00CF6F9C">
        <w:t xml:space="preserve">Form. </w:t>
      </w:r>
      <w:r w:rsidR="00335C52">
        <w:t xml:space="preserve"> </w:t>
      </w:r>
    </w:p>
    <w:sectPr w:rsidR="00915C7B" w:rsidRPr="00403B91" w:rsidSect="004041D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33E5C"/>
    <w:multiLevelType w:val="hybridMultilevel"/>
    <w:tmpl w:val="07802F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E268D3"/>
    <w:multiLevelType w:val="hybridMultilevel"/>
    <w:tmpl w:val="D21C0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340027"/>
    <w:multiLevelType w:val="hybridMultilevel"/>
    <w:tmpl w:val="81BC9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10E6E"/>
    <w:multiLevelType w:val="hybridMultilevel"/>
    <w:tmpl w:val="50901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05BAE"/>
    <w:multiLevelType w:val="hybridMultilevel"/>
    <w:tmpl w:val="5D388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AE174A"/>
    <w:multiLevelType w:val="hybridMultilevel"/>
    <w:tmpl w:val="FFFFFFFF"/>
    <w:lvl w:ilvl="0" w:tplc="54F25B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8A6F0E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228B00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BFE09B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950228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B3E098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60A143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264E10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A8264B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B491A0B"/>
    <w:multiLevelType w:val="hybridMultilevel"/>
    <w:tmpl w:val="981E4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556A4E"/>
    <w:multiLevelType w:val="hybridMultilevel"/>
    <w:tmpl w:val="40AC8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6"/>
  </w:num>
  <w:num w:numId="5">
    <w:abstractNumId w:val="4"/>
  </w:num>
  <w:num w:numId="6">
    <w:abstractNumId w:val="1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MrUwNzczMDU2MrZQ0lEKTi0uzszPAykwMq4FAJE3RzItAAAA"/>
  </w:docVars>
  <w:rsids>
    <w:rsidRoot w:val="008F6F1A"/>
    <w:rsid w:val="000038B6"/>
    <w:rsid w:val="000075AC"/>
    <w:rsid w:val="0001360B"/>
    <w:rsid w:val="00027A71"/>
    <w:rsid w:val="00033AAA"/>
    <w:rsid w:val="00035561"/>
    <w:rsid w:val="00035E34"/>
    <w:rsid w:val="00052741"/>
    <w:rsid w:val="0005595E"/>
    <w:rsid w:val="0005763C"/>
    <w:rsid w:val="0006365B"/>
    <w:rsid w:val="00067442"/>
    <w:rsid w:val="00073147"/>
    <w:rsid w:val="0008044A"/>
    <w:rsid w:val="000809DE"/>
    <w:rsid w:val="000868E4"/>
    <w:rsid w:val="00092919"/>
    <w:rsid w:val="000A413D"/>
    <w:rsid w:val="000A6672"/>
    <w:rsid w:val="000A6949"/>
    <w:rsid w:val="000A6E66"/>
    <w:rsid w:val="000B59DD"/>
    <w:rsid w:val="000C2D32"/>
    <w:rsid w:val="000C38E9"/>
    <w:rsid w:val="000D13E3"/>
    <w:rsid w:val="000D1CB9"/>
    <w:rsid w:val="000D2CEC"/>
    <w:rsid w:val="000E04BF"/>
    <w:rsid w:val="000E3888"/>
    <w:rsid w:val="00103421"/>
    <w:rsid w:val="00105615"/>
    <w:rsid w:val="00113DEE"/>
    <w:rsid w:val="00115DE4"/>
    <w:rsid w:val="001177CD"/>
    <w:rsid w:val="00121257"/>
    <w:rsid w:val="00124DEC"/>
    <w:rsid w:val="00126F3C"/>
    <w:rsid w:val="00133989"/>
    <w:rsid w:val="00134CEE"/>
    <w:rsid w:val="00135EB7"/>
    <w:rsid w:val="00145B18"/>
    <w:rsid w:val="00146A2E"/>
    <w:rsid w:val="001472F9"/>
    <w:rsid w:val="001536E1"/>
    <w:rsid w:val="00172237"/>
    <w:rsid w:val="00177641"/>
    <w:rsid w:val="00181843"/>
    <w:rsid w:val="001A00E1"/>
    <w:rsid w:val="001A7461"/>
    <w:rsid w:val="001B5F29"/>
    <w:rsid w:val="001B7A71"/>
    <w:rsid w:val="001C78A6"/>
    <w:rsid w:val="001C7F9B"/>
    <w:rsid w:val="001D15B4"/>
    <w:rsid w:val="001D1A65"/>
    <w:rsid w:val="001D3D5B"/>
    <w:rsid w:val="001D45ED"/>
    <w:rsid w:val="001D478F"/>
    <w:rsid w:val="001E1D1A"/>
    <w:rsid w:val="001E237F"/>
    <w:rsid w:val="001E4E4B"/>
    <w:rsid w:val="00204383"/>
    <w:rsid w:val="002052A5"/>
    <w:rsid w:val="00214910"/>
    <w:rsid w:val="00221273"/>
    <w:rsid w:val="00227518"/>
    <w:rsid w:val="00231DC8"/>
    <w:rsid w:val="00235DF3"/>
    <w:rsid w:val="00243F31"/>
    <w:rsid w:val="002463CD"/>
    <w:rsid w:val="002465F3"/>
    <w:rsid w:val="002540CC"/>
    <w:rsid w:val="00261CBB"/>
    <w:rsid w:val="0026726E"/>
    <w:rsid w:val="00275B2F"/>
    <w:rsid w:val="00277E45"/>
    <w:rsid w:val="00281C11"/>
    <w:rsid w:val="00283CF5"/>
    <w:rsid w:val="002840DF"/>
    <w:rsid w:val="002868B4"/>
    <w:rsid w:val="00291040"/>
    <w:rsid w:val="002933C8"/>
    <w:rsid w:val="002A29F2"/>
    <w:rsid w:val="002A77E4"/>
    <w:rsid w:val="002C026E"/>
    <w:rsid w:val="002C60A2"/>
    <w:rsid w:val="002D0CC6"/>
    <w:rsid w:val="002D1EF9"/>
    <w:rsid w:val="002D3726"/>
    <w:rsid w:val="002E030F"/>
    <w:rsid w:val="002E2230"/>
    <w:rsid w:val="002E5D09"/>
    <w:rsid w:val="002E6BAF"/>
    <w:rsid w:val="002F0C4C"/>
    <w:rsid w:val="002F3DA1"/>
    <w:rsid w:val="00311A34"/>
    <w:rsid w:val="003123D7"/>
    <w:rsid w:val="003170D8"/>
    <w:rsid w:val="00320A89"/>
    <w:rsid w:val="00325594"/>
    <w:rsid w:val="0032560D"/>
    <w:rsid w:val="00332955"/>
    <w:rsid w:val="00335C52"/>
    <w:rsid w:val="0033778A"/>
    <w:rsid w:val="00340428"/>
    <w:rsid w:val="0034663C"/>
    <w:rsid w:val="0035723E"/>
    <w:rsid w:val="0038345C"/>
    <w:rsid w:val="003A453B"/>
    <w:rsid w:val="003C2350"/>
    <w:rsid w:val="003D0688"/>
    <w:rsid w:val="003D28AB"/>
    <w:rsid w:val="003E1451"/>
    <w:rsid w:val="003E2A22"/>
    <w:rsid w:val="003E444D"/>
    <w:rsid w:val="003E69F5"/>
    <w:rsid w:val="003F0500"/>
    <w:rsid w:val="003F109B"/>
    <w:rsid w:val="00400707"/>
    <w:rsid w:val="004018B7"/>
    <w:rsid w:val="00403B91"/>
    <w:rsid w:val="004041D4"/>
    <w:rsid w:val="0040796C"/>
    <w:rsid w:val="00410EA9"/>
    <w:rsid w:val="00415074"/>
    <w:rsid w:val="004269CD"/>
    <w:rsid w:val="0043090B"/>
    <w:rsid w:val="00433212"/>
    <w:rsid w:val="00443D33"/>
    <w:rsid w:val="00445091"/>
    <w:rsid w:val="0044768C"/>
    <w:rsid w:val="00452052"/>
    <w:rsid w:val="00453123"/>
    <w:rsid w:val="00454D30"/>
    <w:rsid w:val="00463C23"/>
    <w:rsid w:val="00464A0E"/>
    <w:rsid w:val="0046633B"/>
    <w:rsid w:val="004666FD"/>
    <w:rsid w:val="00467187"/>
    <w:rsid w:val="004672A2"/>
    <w:rsid w:val="00467861"/>
    <w:rsid w:val="0047641B"/>
    <w:rsid w:val="00483EBA"/>
    <w:rsid w:val="004929AC"/>
    <w:rsid w:val="004943AC"/>
    <w:rsid w:val="004A787A"/>
    <w:rsid w:val="004B3E1C"/>
    <w:rsid w:val="004B5B5D"/>
    <w:rsid w:val="004B67DB"/>
    <w:rsid w:val="004C32A3"/>
    <w:rsid w:val="004C3470"/>
    <w:rsid w:val="004D46D1"/>
    <w:rsid w:val="004D55E5"/>
    <w:rsid w:val="004D7EC2"/>
    <w:rsid w:val="004E3531"/>
    <w:rsid w:val="004E6987"/>
    <w:rsid w:val="0050608B"/>
    <w:rsid w:val="005105C2"/>
    <w:rsid w:val="00523853"/>
    <w:rsid w:val="00525780"/>
    <w:rsid w:val="0053764C"/>
    <w:rsid w:val="0054526F"/>
    <w:rsid w:val="0054641C"/>
    <w:rsid w:val="00553BFE"/>
    <w:rsid w:val="00555324"/>
    <w:rsid w:val="005569C0"/>
    <w:rsid w:val="0056526E"/>
    <w:rsid w:val="00566B4A"/>
    <w:rsid w:val="00570F03"/>
    <w:rsid w:val="00571858"/>
    <w:rsid w:val="00577200"/>
    <w:rsid w:val="00577282"/>
    <w:rsid w:val="00577408"/>
    <w:rsid w:val="00580945"/>
    <w:rsid w:val="00581BBD"/>
    <w:rsid w:val="00586E4A"/>
    <w:rsid w:val="00587399"/>
    <w:rsid w:val="00590BBE"/>
    <w:rsid w:val="0059205B"/>
    <w:rsid w:val="005A34A4"/>
    <w:rsid w:val="005A4516"/>
    <w:rsid w:val="005B1C32"/>
    <w:rsid w:val="005B2FB3"/>
    <w:rsid w:val="005C1A76"/>
    <w:rsid w:val="005C26DD"/>
    <w:rsid w:val="005D0666"/>
    <w:rsid w:val="005D0AFE"/>
    <w:rsid w:val="005D5EA6"/>
    <w:rsid w:val="005D6EAE"/>
    <w:rsid w:val="005E3568"/>
    <w:rsid w:val="005E4953"/>
    <w:rsid w:val="005E5849"/>
    <w:rsid w:val="005F0DB7"/>
    <w:rsid w:val="00605375"/>
    <w:rsid w:val="006056AF"/>
    <w:rsid w:val="006069E7"/>
    <w:rsid w:val="00611F4F"/>
    <w:rsid w:val="00616BA0"/>
    <w:rsid w:val="00621E8A"/>
    <w:rsid w:val="00624D6B"/>
    <w:rsid w:val="00634434"/>
    <w:rsid w:val="006348D8"/>
    <w:rsid w:val="00640415"/>
    <w:rsid w:val="00646B74"/>
    <w:rsid w:val="00650A69"/>
    <w:rsid w:val="00661C08"/>
    <w:rsid w:val="00665B62"/>
    <w:rsid w:val="00676EC9"/>
    <w:rsid w:val="006A3F61"/>
    <w:rsid w:val="006A6CDE"/>
    <w:rsid w:val="006B5AF5"/>
    <w:rsid w:val="006C05E2"/>
    <w:rsid w:val="006C1333"/>
    <w:rsid w:val="006C50D7"/>
    <w:rsid w:val="006C5FA3"/>
    <w:rsid w:val="006D3DFE"/>
    <w:rsid w:val="006D57B8"/>
    <w:rsid w:val="006D6D44"/>
    <w:rsid w:val="006F0691"/>
    <w:rsid w:val="006F42EB"/>
    <w:rsid w:val="006F65D6"/>
    <w:rsid w:val="0070033F"/>
    <w:rsid w:val="0071439D"/>
    <w:rsid w:val="0071478A"/>
    <w:rsid w:val="007165B7"/>
    <w:rsid w:val="00717D92"/>
    <w:rsid w:val="00722887"/>
    <w:rsid w:val="007243CE"/>
    <w:rsid w:val="00731AC7"/>
    <w:rsid w:val="00736B8C"/>
    <w:rsid w:val="0073783C"/>
    <w:rsid w:val="00741BEF"/>
    <w:rsid w:val="00742181"/>
    <w:rsid w:val="00745D10"/>
    <w:rsid w:val="007713B5"/>
    <w:rsid w:val="00775E14"/>
    <w:rsid w:val="0077734D"/>
    <w:rsid w:val="00780C83"/>
    <w:rsid w:val="007823D1"/>
    <w:rsid w:val="00793760"/>
    <w:rsid w:val="00794F91"/>
    <w:rsid w:val="007A1170"/>
    <w:rsid w:val="007A52B8"/>
    <w:rsid w:val="007A7289"/>
    <w:rsid w:val="007B0A9C"/>
    <w:rsid w:val="007B7621"/>
    <w:rsid w:val="007C487F"/>
    <w:rsid w:val="007D1443"/>
    <w:rsid w:val="007E2963"/>
    <w:rsid w:val="007F41C0"/>
    <w:rsid w:val="00800B15"/>
    <w:rsid w:val="00814D8E"/>
    <w:rsid w:val="00824D43"/>
    <w:rsid w:val="00825B67"/>
    <w:rsid w:val="00826FA1"/>
    <w:rsid w:val="0083358F"/>
    <w:rsid w:val="0083394B"/>
    <w:rsid w:val="00833E4A"/>
    <w:rsid w:val="008439B8"/>
    <w:rsid w:val="008467E7"/>
    <w:rsid w:val="00846830"/>
    <w:rsid w:val="0085039F"/>
    <w:rsid w:val="00851BD7"/>
    <w:rsid w:val="00851C86"/>
    <w:rsid w:val="008545B9"/>
    <w:rsid w:val="00854EC4"/>
    <w:rsid w:val="00871B4F"/>
    <w:rsid w:val="008736BC"/>
    <w:rsid w:val="00874230"/>
    <w:rsid w:val="00883762"/>
    <w:rsid w:val="0088761A"/>
    <w:rsid w:val="00887E33"/>
    <w:rsid w:val="008918CE"/>
    <w:rsid w:val="00893E6D"/>
    <w:rsid w:val="00896340"/>
    <w:rsid w:val="008A0C04"/>
    <w:rsid w:val="008B5EF3"/>
    <w:rsid w:val="008B701F"/>
    <w:rsid w:val="008C518D"/>
    <w:rsid w:val="008D0DDA"/>
    <w:rsid w:val="008D10C2"/>
    <w:rsid w:val="008D2070"/>
    <w:rsid w:val="008D7E9B"/>
    <w:rsid w:val="008E25FB"/>
    <w:rsid w:val="008E6CF7"/>
    <w:rsid w:val="008F6F1A"/>
    <w:rsid w:val="009008FD"/>
    <w:rsid w:val="00903DD7"/>
    <w:rsid w:val="0090455A"/>
    <w:rsid w:val="00904C49"/>
    <w:rsid w:val="00906BFC"/>
    <w:rsid w:val="0091554E"/>
    <w:rsid w:val="00915C7B"/>
    <w:rsid w:val="00921902"/>
    <w:rsid w:val="00922639"/>
    <w:rsid w:val="00923135"/>
    <w:rsid w:val="00930572"/>
    <w:rsid w:val="009372B0"/>
    <w:rsid w:val="00954028"/>
    <w:rsid w:val="00963151"/>
    <w:rsid w:val="009757C5"/>
    <w:rsid w:val="009758D1"/>
    <w:rsid w:val="00980044"/>
    <w:rsid w:val="0099016C"/>
    <w:rsid w:val="00991BBB"/>
    <w:rsid w:val="009936C1"/>
    <w:rsid w:val="009A64D0"/>
    <w:rsid w:val="009B13E7"/>
    <w:rsid w:val="009B3D6A"/>
    <w:rsid w:val="009C0812"/>
    <w:rsid w:val="009D0EB9"/>
    <w:rsid w:val="009D1024"/>
    <w:rsid w:val="009D3CAB"/>
    <w:rsid w:val="009D4B10"/>
    <w:rsid w:val="009D5483"/>
    <w:rsid w:val="009D7C64"/>
    <w:rsid w:val="009E035D"/>
    <w:rsid w:val="009E1C92"/>
    <w:rsid w:val="009E70E8"/>
    <w:rsid w:val="009E7F90"/>
    <w:rsid w:val="009F24E8"/>
    <w:rsid w:val="009F31C6"/>
    <w:rsid w:val="009F3C01"/>
    <w:rsid w:val="00A11555"/>
    <w:rsid w:val="00A117A5"/>
    <w:rsid w:val="00A1687C"/>
    <w:rsid w:val="00A250C2"/>
    <w:rsid w:val="00A44EA3"/>
    <w:rsid w:val="00A46379"/>
    <w:rsid w:val="00A50809"/>
    <w:rsid w:val="00A51FA2"/>
    <w:rsid w:val="00A53A91"/>
    <w:rsid w:val="00A542A4"/>
    <w:rsid w:val="00A5575D"/>
    <w:rsid w:val="00A57092"/>
    <w:rsid w:val="00A61585"/>
    <w:rsid w:val="00A67D2E"/>
    <w:rsid w:val="00A83EE4"/>
    <w:rsid w:val="00AA3437"/>
    <w:rsid w:val="00AB126C"/>
    <w:rsid w:val="00AB30EE"/>
    <w:rsid w:val="00AB3465"/>
    <w:rsid w:val="00AB353B"/>
    <w:rsid w:val="00AC06A1"/>
    <w:rsid w:val="00AC62FF"/>
    <w:rsid w:val="00AC7D2F"/>
    <w:rsid w:val="00AD6B14"/>
    <w:rsid w:val="00AF0B8E"/>
    <w:rsid w:val="00AF29D1"/>
    <w:rsid w:val="00B030A0"/>
    <w:rsid w:val="00B04337"/>
    <w:rsid w:val="00B06E31"/>
    <w:rsid w:val="00B12F36"/>
    <w:rsid w:val="00B13D26"/>
    <w:rsid w:val="00B14896"/>
    <w:rsid w:val="00B2F9E4"/>
    <w:rsid w:val="00B31D10"/>
    <w:rsid w:val="00B33657"/>
    <w:rsid w:val="00B3526A"/>
    <w:rsid w:val="00B36218"/>
    <w:rsid w:val="00B37793"/>
    <w:rsid w:val="00B4750E"/>
    <w:rsid w:val="00B52993"/>
    <w:rsid w:val="00B562F4"/>
    <w:rsid w:val="00B56965"/>
    <w:rsid w:val="00B619C9"/>
    <w:rsid w:val="00B62DF4"/>
    <w:rsid w:val="00B66449"/>
    <w:rsid w:val="00B67A4B"/>
    <w:rsid w:val="00B67EBB"/>
    <w:rsid w:val="00B7248E"/>
    <w:rsid w:val="00B73F25"/>
    <w:rsid w:val="00B8580B"/>
    <w:rsid w:val="00B97EBB"/>
    <w:rsid w:val="00BA4780"/>
    <w:rsid w:val="00BA4E2A"/>
    <w:rsid w:val="00BA91FB"/>
    <w:rsid w:val="00BB5E34"/>
    <w:rsid w:val="00BB63B8"/>
    <w:rsid w:val="00BB6C35"/>
    <w:rsid w:val="00BB73D9"/>
    <w:rsid w:val="00BC2510"/>
    <w:rsid w:val="00BC3888"/>
    <w:rsid w:val="00BD2A5B"/>
    <w:rsid w:val="00BD66F7"/>
    <w:rsid w:val="00BD6DB3"/>
    <w:rsid w:val="00BE30A5"/>
    <w:rsid w:val="00BF11F9"/>
    <w:rsid w:val="00BF412F"/>
    <w:rsid w:val="00BF757B"/>
    <w:rsid w:val="00C02EBC"/>
    <w:rsid w:val="00C046A6"/>
    <w:rsid w:val="00C05AD8"/>
    <w:rsid w:val="00C05F92"/>
    <w:rsid w:val="00C11892"/>
    <w:rsid w:val="00C11C83"/>
    <w:rsid w:val="00C15B80"/>
    <w:rsid w:val="00C2174D"/>
    <w:rsid w:val="00C26EDD"/>
    <w:rsid w:val="00C35472"/>
    <w:rsid w:val="00C37E7A"/>
    <w:rsid w:val="00C477D0"/>
    <w:rsid w:val="00C5029E"/>
    <w:rsid w:val="00C61167"/>
    <w:rsid w:val="00C77BDE"/>
    <w:rsid w:val="00C82F75"/>
    <w:rsid w:val="00CA20F8"/>
    <w:rsid w:val="00CA2232"/>
    <w:rsid w:val="00CA602F"/>
    <w:rsid w:val="00CB65F4"/>
    <w:rsid w:val="00CB759B"/>
    <w:rsid w:val="00CC2F21"/>
    <w:rsid w:val="00CC342D"/>
    <w:rsid w:val="00CC3C0F"/>
    <w:rsid w:val="00CC6802"/>
    <w:rsid w:val="00CC7C15"/>
    <w:rsid w:val="00CD369B"/>
    <w:rsid w:val="00CF5596"/>
    <w:rsid w:val="00CF585A"/>
    <w:rsid w:val="00CF605C"/>
    <w:rsid w:val="00CF6B18"/>
    <w:rsid w:val="00CF6F9C"/>
    <w:rsid w:val="00D002B8"/>
    <w:rsid w:val="00D002DC"/>
    <w:rsid w:val="00D060C2"/>
    <w:rsid w:val="00D06B94"/>
    <w:rsid w:val="00D124CF"/>
    <w:rsid w:val="00D15E79"/>
    <w:rsid w:val="00D22A0A"/>
    <w:rsid w:val="00D2622A"/>
    <w:rsid w:val="00D265CF"/>
    <w:rsid w:val="00D33D1F"/>
    <w:rsid w:val="00D415A4"/>
    <w:rsid w:val="00D44AB6"/>
    <w:rsid w:val="00D50707"/>
    <w:rsid w:val="00D51E8D"/>
    <w:rsid w:val="00D5798D"/>
    <w:rsid w:val="00D6396B"/>
    <w:rsid w:val="00D74109"/>
    <w:rsid w:val="00D74B4E"/>
    <w:rsid w:val="00D801C7"/>
    <w:rsid w:val="00D8607E"/>
    <w:rsid w:val="00D90CFC"/>
    <w:rsid w:val="00DA7971"/>
    <w:rsid w:val="00DB0FFB"/>
    <w:rsid w:val="00DC7825"/>
    <w:rsid w:val="00DD0952"/>
    <w:rsid w:val="00DD3A87"/>
    <w:rsid w:val="00DD610C"/>
    <w:rsid w:val="00DE3238"/>
    <w:rsid w:val="00DE3D1A"/>
    <w:rsid w:val="00DE562D"/>
    <w:rsid w:val="00DE7908"/>
    <w:rsid w:val="00DF1383"/>
    <w:rsid w:val="00DF287A"/>
    <w:rsid w:val="00DF67BC"/>
    <w:rsid w:val="00E0333A"/>
    <w:rsid w:val="00E05FDA"/>
    <w:rsid w:val="00E07FF5"/>
    <w:rsid w:val="00E15031"/>
    <w:rsid w:val="00E20DD7"/>
    <w:rsid w:val="00E23CEE"/>
    <w:rsid w:val="00E32C96"/>
    <w:rsid w:val="00E34401"/>
    <w:rsid w:val="00E349AA"/>
    <w:rsid w:val="00E51497"/>
    <w:rsid w:val="00E56198"/>
    <w:rsid w:val="00E64347"/>
    <w:rsid w:val="00E70F63"/>
    <w:rsid w:val="00E81636"/>
    <w:rsid w:val="00E8217B"/>
    <w:rsid w:val="00EA3F04"/>
    <w:rsid w:val="00EA498A"/>
    <w:rsid w:val="00EB66EF"/>
    <w:rsid w:val="00EC486E"/>
    <w:rsid w:val="00EC74E0"/>
    <w:rsid w:val="00ED274E"/>
    <w:rsid w:val="00ED63B0"/>
    <w:rsid w:val="00EE2010"/>
    <w:rsid w:val="00EE6A27"/>
    <w:rsid w:val="00EF38AB"/>
    <w:rsid w:val="00F027C0"/>
    <w:rsid w:val="00F065C5"/>
    <w:rsid w:val="00F06A4C"/>
    <w:rsid w:val="00F11157"/>
    <w:rsid w:val="00F164CB"/>
    <w:rsid w:val="00F23D59"/>
    <w:rsid w:val="00F31C40"/>
    <w:rsid w:val="00F34333"/>
    <w:rsid w:val="00F35EA1"/>
    <w:rsid w:val="00F406C9"/>
    <w:rsid w:val="00F41A7B"/>
    <w:rsid w:val="00F43708"/>
    <w:rsid w:val="00F52259"/>
    <w:rsid w:val="00F5376F"/>
    <w:rsid w:val="00F65437"/>
    <w:rsid w:val="00F70863"/>
    <w:rsid w:val="00F734FE"/>
    <w:rsid w:val="00F77F94"/>
    <w:rsid w:val="00F81745"/>
    <w:rsid w:val="00F825D6"/>
    <w:rsid w:val="00F851AA"/>
    <w:rsid w:val="00F873B5"/>
    <w:rsid w:val="00F91D4F"/>
    <w:rsid w:val="00F93493"/>
    <w:rsid w:val="00F96057"/>
    <w:rsid w:val="00FA3B53"/>
    <w:rsid w:val="00FA712C"/>
    <w:rsid w:val="00FA743B"/>
    <w:rsid w:val="00FB0619"/>
    <w:rsid w:val="00FB7767"/>
    <w:rsid w:val="00FC0D94"/>
    <w:rsid w:val="00FC6242"/>
    <w:rsid w:val="00FC6B85"/>
    <w:rsid w:val="00FD4AAE"/>
    <w:rsid w:val="00FD74FD"/>
    <w:rsid w:val="00FE16B7"/>
    <w:rsid w:val="00FE46C9"/>
    <w:rsid w:val="00FF09BB"/>
    <w:rsid w:val="00FF11D0"/>
    <w:rsid w:val="00FF2F99"/>
    <w:rsid w:val="00FF7395"/>
    <w:rsid w:val="03EA032E"/>
    <w:rsid w:val="0A2B1840"/>
    <w:rsid w:val="0BA0E833"/>
    <w:rsid w:val="0C15E48F"/>
    <w:rsid w:val="0CC36268"/>
    <w:rsid w:val="0DE3426C"/>
    <w:rsid w:val="10949848"/>
    <w:rsid w:val="12FCBCC5"/>
    <w:rsid w:val="15D9FDDC"/>
    <w:rsid w:val="16883268"/>
    <w:rsid w:val="16B06A8D"/>
    <w:rsid w:val="175E9F19"/>
    <w:rsid w:val="17D9EE24"/>
    <w:rsid w:val="181D125D"/>
    <w:rsid w:val="19810359"/>
    <w:rsid w:val="1B0A2F54"/>
    <w:rsid w:val="1BEBEDE8"/>
    <w:rsid w:val="1C7EAF3B"/>
    <w:rsid w:val="1CB23287"/>
    <w:rsid w:val="1CD98632"/>
    <w:rsid w:val="1FEFDF3B"/>
    <w:rsid w:val="2113F9AF"/>
    <w:rsid w:val="22CD2052"/>
    <w:rsid w:val="257C165E"/>
    <w:rsid w:val="29067AAF"/>
    <w:rsid w:val="29CCA8A8"/>
    <w:rsid w:val="300C27B0"/>
    <w:rsid w:val="30DC3940"/>
    <w:rsid w:val="31B7A1C4"/>
    <w:rsid w:val="320122DE"/>
    <w:rsid w:val="33647B26"/>
    <w:rsid w:val="33A97215"/>
    <w:rsid w:val="364ED2CC"/>
    <w:rsid w:val="36E83614"/>
    <w:rsid w:val="37D37409"/>
    <w:rsid w:val="38391B39"/>
    <w:rsid w:val="3AEA6BF5"/>
    <w:rsid w:val="3B6BC3CD"/>
    <w:rsid w:val="3C1E263E"/>
    <w:rsid w:val="3CCC5ACA"/>
    <w:rsid w:val="3D022308"/>
    <w:rsid w:val="3D3989DE"/>
    <w:rsid w:val="3F64A4F2"/>
    <w:rsid w:val="4243DD4C"/>
    <w:rsid w:val="44455F75"/>
    <w:rsid w:val="453C7C67"/>
    <w:rsid w:val="456C4B1F"/>
    <w:rsid w:val="46DDA99D"/>
    <w:rsid w:val="496E3910"/>
    <w:rsid w:val="50FC41D0"/>
    <w:rsid w:val="52375992"/>
    <w:rsid w:val="523855B1"/>
    <w:rsid w:val="524C2AD6"/>
    <w:rsid w:val="5659A0D1"/>
    <w:rsid w:val="583C7E41"/>
    <w:rsid w:val="59F5552C"/>
    <w:rsid w:val="5C7E29EA"/>
    <w:rsid w:val="5EDEF954"/>
    <w:rsid w:val="5F703C45"/>
    <w:rsid w:val="5FB4518F"/>
    <w:rsid w:val="62251266"/>
    <w:rsid w:val="62B6BAF9"/>
    <w:rsid w:val="6502537D"/>
    <w:rsid w:val="6595F353"/>
    <w:rsid w:val="659957EA"/>
    <w:rsid w:val="66822A28"/>
    <w:rsid w:val="66D691E8"/>
    <w:rsid w:val="6ADEBD7E"/>
    <w:rsid w:val="6BEDAD97"/>
    <w:rsid w:val="6D3F1DA9"/>
    <w:rsid w:val="6E253C32"/>
    <w:rsid w:val="6E2DAED3"/>
    <w:rsid w:val="6E3D359F"/>
    <w:rsid w:val="6EDBF4C1"/>
    <w:rsid w:val="72233CC3"/>
    <w:rsid w:val="73361C60"/>
    <w:rsid w:val="734E15CD"/>
    <w:rsid w:val="76402828"/>
    <w:rsid w:val="773C2029"/>
    <w:rsid w:val="7753D113"/>
    <w:rsid w:val="7795636B"/>
    <w:rsid w:val="7816D6E3"/>
    <w:rsid w:val="7A296443"/>
    <w:rsid w:val="7ACC6CB5"/>
    <w:rsid w:val="7B6D944F"/>
    <w:rsid w:val="7D476B33"/>
    <w:rsid w:val="7EB46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A4416"/>
  <w15:docId w15:val="{9B233F78-7091-47D7-8BB0-646A1E1FD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6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60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60C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0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0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12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6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92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44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1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40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54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49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79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52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59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2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459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61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0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888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18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67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00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29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86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92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0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52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9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368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74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66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00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730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24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152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88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7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95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96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12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5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45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39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00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6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24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41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56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751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92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67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311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78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9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67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47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9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38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86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555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29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4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10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53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15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05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73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78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36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389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90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425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72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05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005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4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16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0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20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18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4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6243D5C698D6419B559F64ED66FBD6" ma:contentTypeVersion="8" ma:contentTypeDescription="Create a new document." ma:contentTypeScope="" ma:versionID="ff2fba1afdbcb31163f4f91fa5291c32">
  <xsd:schema xmlns:xsd="http://www.w3.org/2001/XMLSchema" xmlns:xs="http://www.w3.org/2001/XMLSchema" xmlns:p="http://schemas.microsoft.com/office/2006/metadata/properties" xmlns:ns2="0de7be8a-35d6-43d0-b7ce-60169537df37" targetNamespace="http://schemas.microsoft.com/office/2006/metadata/properties" ma:root="true" ma:fieldsID="7e3dd16681f8b5926bfff1988c832beb" ns2:_="">
    <xsd:import namespace="0de7be8a-35d6-43d0-b7ce-60169537df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e7be8a-35d6-43d0-b7ce-60169537df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C30525-8146-41AB-BE28-C67990AFF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e7be8a-35d6-43d0-b7ce-60169537d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53C035-F184-4AA7-8DCC-81954FFFD2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72A369-9C51-4E0D-9A5D-83F3CA21B7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4</Words>
  <Characters>1681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Frenzel</dc:creator>
  <cp:keywords/>
  <dc:description/>
  <cp:lastModifiedBy>DeMars, Paula</cp:lastModifiedBy>
  <cp:revision>2</cp:revision>
  <cp:lastPrinted>2021-10-29T18:41:00Z</cp:lastPrinted>
  <dcterms:created xsi:type="dcterms:W3CDTF">2022-02-01T20:20:00Z</dcterms:created>
  <dcterms:modified xsi:type="dcterms:W3CDTF">2022-02-0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6243D5C698D6419B559F64ED66FBD6</vt:lpwstr>
  </property>
</Properties>
</file>